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3483A" w14:textId="082FA07C" w:rsidR="004A1796" w:rsidRPr="004A1796" w:rsidRDefault="004A1796" w:rsidP="00DA37A7">
      <w:pPr>
        <w:rPr>
          <w:b/>
          <w:sz w:val="24"/>
          <w:szCs w:val="24"/>
        </w:rPr>
      </w:pPr>
      <w:r w:rsidRPr="004A1796">
        <w:rPr>
          <w:b/>
          <w:sz w:val="28"/>
          <w:szCs w:val="28"/>
        </w:rPr>
        <w:t>Project Outlin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 w:rsidRPr="004A1796"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4A1796">
        <w:rPr>
          <w:sz w:val="24"/>
          <w:szCs w:val="24"/>
        </w:rPr>
        <w:t>5 June 2018</w:t>
      </w:r>
    </w:p>
    <w:p w14:paraId="55E68401" w14:textId="77777777" w:rsidR="004A1796" w:rsidRDefault="004A1796">
      <w:pPr>
        <w:rPr>
          <w:b/>
        </w:rPr>
      </w:pPr>
    </w:p>
    <w:p w14:paraId="6FAF8753" w14:textId="262C7437" w:rsidR="006E18F2" w:rsidRDefault="00F72177">
      <w:r w:rsidRPr="00F72177">
        <w:rPr>
          <w:b/>
        </w:rPr>
        <w:t>Please submit this before leaving today.</w:t>
      </w:r>
      <w:r w:rsidR="004A1796">
        <w:t xml:space="preserve"> </w:t>
      </w:r>
      <w:r w:rsidR="004A1796">
        <w:tab/>
      </w:r>
      <w:r w:rsidR="004A1796">
        <w:tab/>
      </w:r>
      <w:r w:rsidR="004A1796">
        <w:tab/>
      </w:r>
      <w:r w:rsidR="004A1796">
        <w:tab/>
      </w:r>
      <w:r w:rsidR="004A1796">
        <w:tab/>
      </w:r>
      <w:r w:rsidR="004A1796">
        <w:tab/>
      </w:r>
    </w:p>
    <w:p w14:paraId="12731A2E" w14:textId="77777777" w:rsidR="004A1796" w:rsidRDefault="004A1796"/>
    <w:p w14:paraId="361BB5C8" w14:textId="6962BAAF" w:rsidR="006E18F2" w:rsidRDefault="00CE1E39" w:rsidP="006E18F2">
      <w:pPr>
        <w:pStyle w:val="ListParagraph"/>
        <w:numPr>
          <w:ilvl w:val="0"/>
          <w:numId w:val="1"/>
        </w:numPr>
      </w:pPr>
      <w:r>
        <w:t>Which API are you going to use for your project?</w:t>
      </w:r>
    </w:p>
    <w:p w14:paraId="40FF6C0F" w14:textId="62B60F20" w:rsidR="00DA37A7" w:rsidRDefault="00DA37A7" w:rsidP="00DA37A7">
      <w:pPr>
        <w:ind w:firstLine="720"/>
        <w:rPr>
          <w:color w:val="4472C4" w:themeColor="accent1"/>
        </w:rPr>
      </w:pPr>
      <w:hyperlink r:id="rId5" w:history="1">
        <w:r w:rsidRPr="00E15AAE">
          <w:rPr>
            <w:rStyle w:val="Hyperlink"/>
          </w:rPr>
          <w:t>https://randomuser.me/documentation</w:t>
        </w:r>
      </w:hyperlink>
    </w:p>
    <w:p w14:paraId="7F9FDDDA" w14:textId="1A4195F2" w:rsidR="00DA37A7" w:rsidRDefault="00DA37A7" w:rsidP="00DA37A7">
      <w:pPr>
        <w:pStyle w:val="ListParagraph"/>
        <w:rPr>
          <w:color w:val="4472C4" w:themeColor="accent1"/>
        </w:rPr>
      </w:pPr>
      <w:hyperlink r:id="rId6" w:history="1">
        <w:r w:rsidRPr="00E15AAE">
          <w:rPr>
            <w:rStyle w:val="Hyperlink"/>
          </w:rPr>
          <w:t>https://currencylayer.com/documentation</w:t>
        </w:r>
      </w:hyperlink>
    </w:p>
    <w:p w14:paraId="612217A4" w14:textId="77777777" w:rsidR="00DA37A7" w:rsidRPr="00DA37A7" w:rsidRDefault="00DA37A7" w:rsidP="00DA37A7">
      <w:pPr>
        <w:pStyle w:val="ListParagraph"/>
      </w:pPr>
    </w:p>
    <w:p w14:paraId="029B8DAF" w14:textId="51A9EB60" w:rsidR="00CE1E39" w:rsidRDefault="004A1796" w:rsidP="00DA37A7">
      <w:pPr>
        <w:pStyle w:val="ListParagraph"/>
        <w:numPr>
          <w:ilvl w:val="0"/>
          <w:numId w:val="1"/>
        </w:numPr>
      </w:pPr>
      <w:r>
        <w:t>What are you going to display</w:t>
      </w:r>
      <w:r w:rsidR="00CE1E39">
        <w:t xml:space="preserve"> </w:t>
      </w:r>
      <w:r w:rsidR="00CE1E39" w:rsidRPr="00DA37A7">
        <w:rPr>
          <w:noProof/>
        </w:rPr>
        <w:t>in</w:t>
      </w:r>
      <w:r w:rsidR="00CE1E39">
        <w:t xml:space="preserve"> your project</w:t>
      </w:r>
      <w:r>
        <w:t xml:space="preserve"> page</w:t>
      </w:r>
      <w:r w:rsidR="00CE1E39">
        <w:t>?</w:t>
      </w:r>
    </w:p>
    <w:p w14:paraId="0BBA5130" w14:textId="41C7D04F" w:rsidR="00CE1E39" w:rsidRDefault="00DA37A7" w:rsidP="00DA37A7">
      <w:pPr>
        <w:ind w:left="720"/>
        <w:rPr>
          <w:color w:val="4472C4" w:themeColor="accent1"/>
        </w:rPr>
      </w:pPr>
      <w:r>
        <w:rPr>
          <w:color w:val="4472C4" w:themeColor="accent1"/>
        </w:rPr>
        <w:t xml:space="preserve">It will display </w:t>
      </w:r>
      <w:r w:rsidR="003F713E">
        <w:rPr>
          <w:color w:val="4472C4" w:themeColor="accent1"/>
        </w:rPr>
        <w:t>4~</w:t>
      </w:r>
      <w:r>
        <w:rPr>
          <w:color w:val="4472C4" w:themeColor="accent1"/>
        </w:rPr>
        <w:t>6 r</w:t>
      </w:r>
      <w:r w:rsidRPr="00DA37A7">
        <w:rPr>
          <w:color w:val="4472C4" w:themeColor="accent1"/>
        </w:rPr>
        <w:t>ando</w:t>
      </w:r>
      <w:r>
        <w:rPr>
          <w:color w:val="4472C4" w:themeColor="accent1"/>
        </w:rPr>
        <w:t xml:space="preserve">m for countries </w:t>
      </w:r>
      <w:r w:rsidR="003F713E">
        <w:rPr>
          <w:color w:val="4472C4" w:themeColor="accent1"/>
        </w:rPr>
        <w:t xml:space="preserve">a list of </w:t>
      </w:r>
      <w:r>
        <w:rPr>
          <w:color w:val="4472C4" w:themeColor="accent1"/>
        </w:rPr>
        <w:t>4 countries.</w:t>
      </w:r>
    </w:p>
    <w:p w14:paraId="2E7BB119" w14:textId="40081D2E" w:rsidR="00DA37A7" w:rsidRPr="00DA37A7" w:rsidRDefault="00DA37A7" w:rsidP="00DA37A7">
      <w:pPr>
        <w:ind w:left="720"/>
        <w:rPr>
          <w:color w:val="4472C4" w:themeColor="accent1"/>
        </w:rPr>
      </w:pPr>
      <w:r>
        <w:rPr>
          <w:color w:val="4472C4" w:themeColor="accent1"/>
        </w:rPr>
        <w:t>For each country the user will be able to get real-time currency quotes</w:t>
      </w:r>
      <w:r w:rsidR="003F713E">
        <w:rPr>
          <w:color w:val="4472C4" w:themeColor="accent1"/>
        </w:rPr>
        <w:t xml:space="preserve"> and request a currency exchange amount</w:t>
      </w:r>
      <w:bookmarkStart w:id="0" w:name="_GoBack"/>
      <w:bookmarkEnd w:id="0"/>
    </w:p>
    <w:p w14:paraId="3A471D04" w14:textId="55310582" w:rsidR="00CE1E39" w:rsidRDefault="00CE1E39" w:rsidP="00CE1E39"/>
    <w:p w14:paraId="54AD2B03" w14:textId="1159356E" w:rsidR="00CE1E39" w:rsidRDefault="00CE1E39" w:rsidP="00CE1E39">
      <w:pPr>
        <w:pStyle w:val="ListParagraph"/>
        <w:numPr>
          <w:ilvl w:val="0"/>
          <w:numId w:val="1"/>
        </w:numPr>
      </w:pPr>
      <w:r>
        <w:t>La</w:t>
      </w:r>
      <w:r w:rsidR="004A1796">
        <w:t>yout a schema for your project (models)</w:t>
      </w:r>
    </w:p>
    <w:p w14:paraId="6F8C6225" w14:textId="163A681D" w:rsidR="00CE1E39" w:rsidRDefault="00B01573" w:rsidP="00CE1E39">
      <w:r>
        <w:rPr>
          <w:noProof/>
        </w:rPr>
        <w:drawing>
          <wp:inline distT="0" distB="0" distL="0" distR="0" wp14:anchorId="59B8D92E" wp14:editId="50C0A69B">
            <wp:extent cx="5943600" cy="41109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urrencyExchangeDiagram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2C848" w14:textId="77777777" w:rsidR="00DA37A7" w:rsidRDefault="00DA37A7">
      <w:r>
        <w:br w:type="page"/>
      </w:r>
    </w:p>
    <w:p w14:paraId="75399691" w14:textId="677A57D5" w:rsidR="00CE1E39" w:rsidRDefault="00CE1E39" w:rsidP="00CE1E39">
      <w:pPr>
        <w:pStyle w:val="ListParagraph"/>
        <w:numPr>
          <w:ilvl w:val="0"/>
          <w:numId w:val="1"/>
        </w:numPr>
      </w:pPr>
      <w:r>
        <w:lastRenderedPageBreak/>
        <w:t xml:space="preserve">Draw a rough design of your project on the back of this page. </w:t>
      </w:r>
    </w:p>
    <w:p w14:paraId="5B8872F3" w14:textId="77777777" w:rsidR="00DA37A7" w:rsidRDefault="00DA37A7" w:rsidP="00DA37A7">
      <w:pPr>
        <w:pStyle w:val="ListParagraph"/>
      </w:pPr>
    </w:p>
    <w:p w14:paraId="65C115D7" w14:textId="21EDD5B1" w:rsidR="00DA37A7" w:rsidRDefault="00DA37A7" w:rsidP="00DA37A7">
      <w:pPr>
        <w:pStyle w:val="ListParagraph"/>
      </w:pPr>
      <w:r>
        <w:rPr>
          <w:noProof/>
        </w:rPr>
        <w:drawing>
          <wp:inline distT="0" distB="0" distL="0" distR="0" wp14:anchorId="3C2B9994" wp14:editId="45892621">
            <wp:extent cx="5943600" cy="46234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2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A37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E63E45"/>
    <w:multiLevelType w:val="hybridMultilevel"/>
    <w:tmpl w:val="C95C79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3MDS3MDIwtjAzNDNV0lEKTi0uzszPAykwqgUA9eGHfSwAAAA="/>
  </w:docVars>
  <w:rsids>
    <w:rsidRoot w:val="00F72177"/>
    <w:rsid w:val="001744FE"/>
    <w:rsid w:val="002E77AC"/>
    <w:rsid w:val="002E789B"/>
    <w:rsid w:val="003F713E"/>
    <w:rsid w:val="004A1796"/>
    <w:rsid w:val="006E18F2"/>
    <w:rsid w:val="00835320"/>
    <w:rsid w:val="00B01573"/>
    <w:rsid w:val="00CE1E39"/>
    <w:rsid w:val="00DA37A7"/>
    <w:rsid w:val="00F72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4BCBED"/>
  <w15:docId w15:val="{20CAB615-AF21-45C9-9FF8-B799E97AD0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18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A37A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3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urrencylayer.com/documentation" TargetMode="External"/><Relationship Id="rId5" Type="http://schemas.openxmlformats.org/officeDocument/2006/relationships/hyperlink" Target="https://randomuser.me/documentation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98</Words>
  <Characters>56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no Santos</dc:creator>
  <cp:keywords/>
  <dc:description/>
  <cp:lastModifiedBy>Bruno Da Silva Santos</cp:lastModifiedBy>
  <cp:revision>6</cp:revision>
  <cp:lastPrinted>2018-06-06T21:10:00Z</cp:lastPrinted>
  <dcterms:created xsi:type="dcterms:W3CDTF">2018-06-06T00:22:00Z</dcterms:created>
  <dcterms:modified xsi:type="dcterms:W3CDTF">2018-06-06T21:11:00Z</dcterms:modified>
</cp:coreProperties>
</file>